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passionate Software Engineer with a strong foundation in cutting-edge technologies and a deep appreciation for the dynamic tech ecosystem of Singapore, I am excited to apply for the Software Engineer position at your esteemed organization. Singapore, often hailed as a global hub for innovation and digital transformation, has always been my target destination to contribute to projects that align with its vision of smart cities and sustainable technological advancement. My professional journey has equipped me with the technical expertise, collaborative mindset, and cultural adaptability required to thrive in Singapore’s competitive and forward-thinking environment.</w:t>
      </w:r>
    </w:p>
    <w:p>
      <w:pPr>
        <w:pStyle w:val="BodyText"/>
      </w:pPr>
      <w:r>
        <w:t xml:space="preserve">With over [X years] of experience in software development, I have consistently delivered scalable solutions that address complex business challenges. My expertise spans full-stack development, cloud computing (AWS/Azure), DevOps practices, and agile methodologies. For instance, during my tenure at [Previous Company], I led the design and implementation of a microservices-based architecture that improved system performance by 40% while reducing maintenance costs. This project not only demonstrated my technical proficiency but also my ability to align engineering decisions with business objectives—a principle that resonates deeply with Singapore’s emphasis on innovation-driven growth.</w:t>
      </w:r>
    </w:p>
    <w:p>
      <w:pPr>
        <w:pStyle w:val="BodyText"/>
      </w:pPr>
      <w:r>
        <w:t xml:space="preserve">Singapore’s commitment to fostering a tech-centric economy has always inspired me. The nation’s strategic initiatives, such as the Smart Nation program and its focus on digital transformation across sectors like finance, healthcare, and logistics, present unparalleled opportunities for software engineers to make a tangible impact. As a Software Engineer in Singapore Singapore, I am eager to contribute my skills in developing solutions that support this vision. Whether it’s leveraging AI/ML for predictive analytics or building secure cloud infrastructure for critical applications, I am confident that my technical background and problem-solving acumen will add value to your team.</w:t>
      </w:r>
    </w:p>
    <w:p>
      <w:pPr>
        <w:pStyle w:val="BodyText"/>
      </w:pPr>
      <w:r>
        <w:t xml:space="preserve">What sets me apart as a Software Engineer is my ability to balance technical excellence with cross-functional collaboration. In Singapore, where multicultural teams are the norm, I have consistently demonstrated strong communication skills and adaptability. For example, while working on a global project for [Previous Company], I collaborated with stakeholders across multiple time zones to deliver a mobile application that achieved 500,000+ downloads within six months. This experience reinforced my belief that successful software engineering requires not just coding expertise but also an understanding of user needs and organizational goals—key attributes I aim to bring to your organization.</w:t>
      </w:r>
    </w:p>
    <w:p>
      <w:pPr>
        <w:pStyle w:val="BodyText"/>
      </w:pPr>
      <w:r>
        <w:t xml:space="preserve">Singapore’s unique blend of innovation and cultural diversity has always been a draw for professionals like me. The city-state’s thriving startup ecosystem, coupled with its reputation as a global financial hub, creates an environment where software engineers can work on projects with international impact. My recent involvement in open-source contributions and participation in tech meetups in Singapore have further solidified my connection to this vibrant community. I am particularly drawn to your company’s focus on [specific project or technology mentioned in the job description], as it aligns perfectly with my career aspirations and technical interests.</w:t>
      </w:r>
    </w:p>
    <w:p>
      <w:pPr>
        <w:pStyle w:val="BodyText"/>
      </w:pPr>
      <w:r>
        <w:t xml:space="preserve">As a Software Engineer, I am committed to continuous learning and staying ahead of industry trends. I regularly engage with emerging technologies such as blockchain, edge computing, and low-code platforms to ensure my skills remain relevant in Singapore’s fast-evolving tech landscape. My proactive approach to upskilling has led me to earn certifications in [relevant certifications], which have further enhanced my ability to deliver high-quality solutions under tight deadlines.</w:t>
      </w:r>
    </w:p>
    <w:p>
      <w:pPr>
        <w:pStyle w:val="BodyText"/>
      </w:pPr>
      <w:r>
        <w:t xml:space="preserve">What excites me most about the opportunity at your organization is the chance to work on projects that not only push technological boundaries but also contribute to Singapore’s broader goals of sustainability and digital inclusivity. I am particularly interested in exploring how software engineering can drive efficiency in critical sectors such as healthcare, transportation, and environmental monitoring. My experience with data-driven solutions and scalable architectures positions me well to support these initiatives.</w:t>
      </w:r>
    </w:p>
    <w:p>
      <w:pPr>
        <w:pStyle w:val="BodyText"/>
      </w:pPr>
      <w:r>
        <w:t xml:space="preserve">In addition to my technical skills, I bring a strong work ethic and a collaborative spirit that aligns with Singapore’s professional culture. I am adept at working in both fast-paced startup environments and structured corporate settings, ensuring that projects are delivered on time without compromising quality. My ability to translate complex technical concepts into user-friendly solutions has been a key factor in my success as a Software Engineer, and I am eager to apply this skill set to your organization’s unique challenges.</w:t>
      </w:r>
    </w:p>
    <w:p>
      <w:pPr>
        <w:pStyle w:val="BodyText"/>
      </w:pPr>
      <w:r>
        <w:t xml:space="preserve">Thank you for considering my application. I would welcome the opportunity to discuss how my background, skills, and passion for software engineering can contribute to your team’s success in Singapore Singapore. I am available at [your phone number] or [your email address] and am happy to accommodate an interview at your earliest convenience.</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4:34:01Z</dcterms:created>
  <dcterms:modified xsi:type="dcterms:W3CDTF">2026-07-21T14:34:01Z</dcterms:modified>
</cp:coreProperties>
</file>

<file path=docProps/custom.xml><?xml version="1.0" encoding="utf-8"?>
<Properties xmlns="http://schemas.openxmlformats.org/officeDocument/2006/custom-properties" xmlns:vt="http://schemas.openxmlformats.org/officeDocument/2006/docPropsVTypes"/>
</file>